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D7ABB" w14:textId="77777777" w:rsidR="00A17376" w:rsidRDefault="00C62822">
      <w:pPr>
        <w:jc w:val="center"/>
        <w:rPr>
          <w:rFonts w:ascii="Times New Roman" w:eastAsia="Times New Roman" w:hAnsi="Times New Roman" w:cs="Times New Roman"/>
          <w:b/>
          <w:i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Assignment 01</w:t>
      </w:r>
      <w:r>
        <w:rPr>
          <w:rFonts w:ascii="Times New Roman" w:eastAsia="Times New Roman" w:hAnsi="Times New Roman" w:cs="Times New Roman"/>
          <w:b/>
          <w:i/>
          <w:sz w:val="26"/>
          <w:szCs w:val="26"/>
          <w:u w:val="single"/>
        </w:rPr>
        <w:t xml:space="preserve"> </w:t>
      </w:r>
    </w:p>
    <w:p w14:paraId="50DA014B" w14:textId="77777777" w:rsidR="00A17376" w:rsidRDefault="00A17376">
      <w:pPr>
        <w:jc w:val="center"/>
        <w:rPr>
          <w:rFonts w:ascii="Times New Roman" w:eastAsia="Times New Roman" w:hAnsi="Times New Roman" w:cs="Times New Roman"/>
          <w:b/>
          <w:i/>
          <w:sz w:val="28"/>
          <w:szCs w:val="28"/>
          <w:u w:val="single"/>
        </w:rPr>
      </w:pPr>
    </w:p>
    <w:p w14:paraId="56707E46" w14:textId="76AFD3FD" w:rsidR="00A17376" w:rsidRDefault="00C62822">
      <w:pPr>
        <w:rPr>
          <w:rFonts w:ascii="Times New Roman" w:eastAsia="Times New Roman" w:hAnsi="Times New Roman" w:cs="Times New Roman"/>
          <w:b/>
          <w:i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u w:val="single"/>
        </w:rPr>
        <w:t>Name: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[</w:t>
      </w:r>
      <w:r w:rsidR="004E0F36">
        <w:rPr>
          <w:rFonts w:ascii="Times New Roman" w:eastAsia="Times New Roman" w:hAnsi="Times New Roman" w:cs="Times New Roman"/>
          <w:b/>
          <w:i/>
          <w:sz w:val="20"/>
          <w:szCs w:val="20"/>
        </w:rPr>
        <w:t>Arpit Bhushan Sharma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]</w:t>
      </w:r>
    </w:p>
    <w:p w14:paraId="34A93014" w14:textId="4CB13260" w:rsidR="00A17376" w:rsidRDefault="00C62822">
      <w:pPr>
        <w:rPr>
          <w:rFonts w:ascii="Times New Roman" w:eastAsia="Times New Roman" w:hAnsi="Times New Roman" w:cs="Times New Roman"/>
          <w:b/>
          <w:i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u w:val="single"/>
        </w:rPr>
        <w:t>ID Number: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[</w:t>
      </w:r>
      <w:r w:rsidR="004E0F36">
        <w:rPr>
          <w:rFonts w:ascii="Times New Roman" w:eastAsia="Times New Roman" w:hAnsi="Times New Roman" w:cs="Times New Roman"/>
          <w:b/>
          <w:i/>
          <w:sz w:val="20"/>
          <w:szCs w:val="20"/>
        </w:rPr>
        <w:t>20200601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]</w:t>
      </w:r>
    </w:p>
    <w:p w14:paraId="59A63147" w14:textId="77777777" w:rsidR="00A17376" w:rsidRDefault="00A17376">
      <w:pPr>
        <w:rPr>
          <w:rFonts w:ascii="Times New Roman" w:eastAsia="Times New Roman" w:hAnsi="Times New Roman" w:cs="Times New Roman"/>
          <w:u w:val="single"/>
        </w:rPr>
      </w:pPr>
    </w:p>
    <w:p w14:paraId="57BD4B9B" w14:textId="77777777" w:rsidR="00A17376" w:rsidRDefault="00C62822">
      <w:pPr>
        <w:rPr>
          <w:rFonts w:ascii="Times New Roman" w:eastAsia="Times New Roman" w:hAnsi="Times New Roman" w:cs="Times New Roman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sz w:val="20"/>
          <w:szCs w:val="20"/>
          <w:u w:val="single"/>
        </w:rPr>
        <w:t>Rules:</w:t>
      </w:r>
    </w:p>
    <w:p w14:paraId="140A58D8" w14:textId="77777777" w:rsidR="00A17376" w:rsidRDefault="00C6282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Download this assignment in word format and edit it to add your answer. </w:t>
      </w:r>
    </w:p>
    <w:p w14:paraId="6BFF20A5" w14:textId="77777777" w:rsidR="00A17376" w:rsidRDefault="00C6282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After answering, save your assignment in PDF format.</w:t>
      </w:r>
    </w:p>
    <w:p w14:paraId="35945367" w14:textId="77777777" w:rsidR="00A17376" w:rsidRDefault="00C62822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Rename the file in the format: ID Number_ASG01_MLDLS.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>Example 05_ASG01_MLDLS</w:t>
      </w:r>
    </w:p>
    <w:p w14:paraId="16505AD5" w14:textId="77777777" w:rsidR="00A17376" w:rsidRDefault="00C134FD">
      <w:pPr>
        <w:rPr>
          <w:rFonts w:ascii="Times New Roman" w:eastAsia="Times New Roman" w:hAnsi="Times New Roman" w:cs="Times New Roman"/>
          <w:i/>
        </w:rPr>
      </w:pPr>
      <w:r>
        <w:pict w14:anchorId="31211FBD">
          <v:rect id="_x0000_i1025" style="width:0;height:1.5pt" o:hralign="center" o:hrstd="t" o:hr="t" fillcolor="#a0a0a0" stroked="f"/>
        </w:pict>
      </w:r>
    </w:p>
    <w:p w14:paraId="23B94AA3" w14:textId="77777777" w:rsidR="00A17376" w:rsidRDefault="00A17376">
      <w:pPr>
        <w:rPr>
          <w:rFonts w:ascii="Times New Roman" w:eastAsia="Times New Roman" w:hAnsi="Times New Roman" w:cs="Times New Roman"/>
          <w:i/>
        </w:rPr>
      </w:pPr>
    </w:p>
    <w:p w14:paraId="16711DF8" w14:textId="1A87043C" w:rsidR="00A17376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>Question 1</w:t>
      </w:r>
      <w:r w:rsidR="004E0F36"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>:</w:t>
      </w:r>
      <w:r w:rsidR="004E0F36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r>
        <w:rPr>
          <w:rFonts w:ascii="Times New Roman" w:eastAsia="Times New Roman" w:hAnsi="Times New Roman" w:cs="Times New Roman"/>
          <w:sz w:val="20"/>
          <w:szCs w:val="20"/>
        </w:rPr>
        <w:t>20 Points)</w:t>
      </w:r>
    </w:p>
    <w:p w14:paraId="0C9762E7" w14:textId="77777777" w:rsidR="00A17376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For the following y and y’, find value of loss function</w:t>
      </w:r>
    </w:p>
    <w:p w14:paraId="26B9E70D" w14:textId="77777777" w:rsidR="00A17376" w:rsidRDefault="00A17376">
      <w:pPr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"/>
        <w:tblW w:w="65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70"/>
        <w:gridCol w:w="660"/>
        <w:gridCol w:w="675"/>
        <w:gridCol w:w="645"/>
        <w:gridCol w:w="735"/>
        <w:gridCol w:w="660"/>
        <w:gridCol w:w="705"/>
        <w:gridCol w:w="645"/>
        <w:gridCol w:w="630"/>
        <w:gridCol w:w="660"/>
      </w:tblGrid>
      <w:tr w:rsidR="00A17376" w14:paraId="2CC3F2EB" w14:textId="77777777"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19ADD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EF285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A90D0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253C1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3E4EE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28C26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77A3A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8D68B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5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B534E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7DC1C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2</w:t>
            </w:r>
          </w:p>
        </w:tc>
      </w:tr>
      <w:tr w:rsidR="00A17376" w14:paraId="1B726E17" w14:textId="77777777"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AE58E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y’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55DA9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.5</w:t>
            </w:r>
          </w:p>
        </w:tc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71DF1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4A901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447FB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A4000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61559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A689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4</w:t>
            </w:r>
          </w:p>
        </w:tc>
        <w:tc>
          <w:tcPr>
            <w:tcW w:w="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AC03D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DE8A2" w14:textId="77777777" w:rsidR="00A17376" w:rsidRDefault="00C62822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</w:t>
            </w:r>
          </w:p>
        </w:tc>
      </w:tr>
    </w:tbl>
    <w:p w14:paraId="0FF616AA" w14:textId="77777777" w:rsidR="00A17376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/>
      </w:r>
      <w:r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 xml:space="preserve">Answer 1: </w:t>
      </w:r>
    </w:p>
    <w:tbl>
      <w:tblPr>
        <w:tblStyle w:val="a0"/>
        <w:tblW w:w="13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</w:tblGrid>
      <w:tr w:rsidR="00A17376" w14:paraId="448D1DA8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034F9" w14:textId="0F061B9B" w:rsidR="00A17376" w:rsidRDefault="004E0F36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4.25</w:t>
            </w:r>
          </w:p>
        </w:tc>
      </w:tr>
    </w:tbl>
    <w:p w14:paraId="74B790C4" w14:textId="77777777" w:rsidR="00A17376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u w:val="single"/>
        </w:rPr>
        <w:br/>
      </w:r>
      <w:r>
        <w:rPr>
          <w:rFonts w:ascii="Times New Roman" w:eastAsia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..</w:t>
      </w:r>
    </w:p>
    <w:p w14:paraId="4139AE22" w14:textId="77777777" w:rsidR="00A17376" w:rsidRDefault="00A17376">
      <w:pPr>
        <w:rPr>
          <w:rFonts w:ascii="Times New Roman" w:eastAsia="Times New Roman" w:hAnsi="Times New Roman" w:cs="Times New Roman"/>
          <w:i/>
          <w:u w:val="single"/>
        </w:rPr>
      </w:pPr>
    </w:p>
    <w:p w14:paraId="5CDA1CCD" w14:textId="77777777" w:rsidR="00A17376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 xml:space="preserve">Question 2: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(50 Points)</w:t>
      </w:r>
      <w:r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br/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Please download the dataset using the given link and create a multivariate linear regression model to predict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profits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depending on </w:t>
      </w:r>
      <w:r>
        <w:rPr>
          <w:rFonts w:ascii="Times New Roman" w:eastAsia="Times New Roman" w:hAnsi="Times New Roman" w:cs="Times New Roman"/>
          <w:i/>
          <w:sz w:val="20"/>
          <w:szCs w:val="20"/>
        </w:rPr>
        <w:t xml:space="preserve">investments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of startups. </w:t>
      </w:r>
    </w:p>
    <w:p w14:paraId="368FC522" w14:textId="65925378" w:rsidR="00A17376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plit the data in ratio 9:1 in proportion to </w:t>
      </w:r>
      <w:r w:rsidR="00B7470E">
        <w:rPr>
          <w:rFonts w:ascii="Times New Roman" w:eastAsia="Times New Roman" w:hAnsi="Times New Roman" w:cs="Times New Roman"/>
          <w:sz w:val="20"/>
          <w:szCs w:val="20"/>
        </w:rPr>
        <w:t>train: test</w:t>
      </w:r>
      <w:r w:rsidR="001D16F3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48A68F7" w14:textId="77777777" w:rsidR="00A17376" w:rsidRDefault="00C62822">
      <w:pPr>
        <w:rPr>
          <w:rFonts w:ascii="Times New Roman" w:eastAsia="Times New Roman" w:hAnsi="Times New Roman" w:cs="Times New Roman"/>
          <w:i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sz w:val="20"/>
          <w:szCs w:val="20"/>
        </w:rPr>
        <w:br/>
        <w:t xml:space="preserve">Link for the dataset: </w:t>
      </w:r>
      <w:hyperlink r:id="rId7">
        <w:r>
          <w:rPr>
            <w:rFonts w:ascii="Times New Roman" w:eastAsia="Times New Roman" w:hAnsi="Times New Roman" w:cs="Times New Roman"/>
            <w:color w:val="1155CC"/>
            <w:sz w:val="20"/>
            <w:szCs w:val="20"/>
            <w:u w:val="single"/>
          </w:rPr>
          <w:t>https://1drv.ms/u/s!Ai33XNwSq5w1iUCsc9aF0JkGAA3E?e=Ho8kgQ</w:t>
        </w:r>
      </w:hyperlink>
      <w:r>
        <w:rPr>
          <w:rFonts w:ascii="Times New Roman" w:eastAsia="Times New Roman" w:hAnsi="Times New Roman" w:cs="Times New Roman"/>
          <w:sz w:val="20"/>
          <w:szCs w:val="20"/>
        </w:rPr>
        <w:br/>
      </w:r>
      <w:r>
        <w:rPr>
          <w:rFonts w:ascii="Times New Roman" w:eastAsia="Times New Roman" w:hAnsi="Times New Roman" w:cs="Times New Roman"/>
          <w:sz w:val="20"/>
          <w:szCs w:val="20"/>
        </w:rPr>
        <w:br/>
      </w:r>
      <w:r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>Answer 2:</w:t>
      </w:r>
    </w:p>
    <w:p w14:paraId="0CE9ADBD" w14:textId="77777777" w:rsidR="00A17376" w:rsidRDefault="00A17376">
      <w:pPr>
        <w:rPr>
          <w:rFonts w:ascii="Times New Roman" w:eastAsia="Times New Roman" w:hAnsi="Times New Roman" w:cs="Times New Roman"/>
          <w:i/>
          <w:sz w:val="20"/>
          <w:szCs w:val="20"/>
          <w:u w:val="single"/>
        </w:rPr>
      </w:pPr>
    </w:p>
    <w:p w14:paraId="10CF58E4" w14:textId="77777777" w:rsidR="00BA303B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Link for your code:</w:t>
      </w:r>
      <w:r w:rsidR="00BA303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7BBAF59C" w14:textId="7D91EEE0" w:rsidR="00A17376" w:rsidRDefault="00BA303B">
      <w:pPr>
        <w:rPr>
          <w:rFonts w:ascii="Times New Roman" w:eastAsia="Times New Roman" w:hAnsi="Times New Roman" w:cs="Times New Roman"/>
          <w:sz w:val="20"/>
          <w:szCs w:val="20"/>
        </w:rPr>
      </w:pPr>
      <w:r w:rsidRPr="00BA303B">
        <w:rPr>
          <w:rFonts w:ascii="Times New Roman" w:eastAsia="Times New Roman" w:hAnsi="Times New Roman" w:cs="Times New Roman"/>
          <w:sz w:val="20"/>
          <w:szCs w:val="20"/>
        </w:rPr>
        <w:t>https://stdntpartnersmy.sharepoint.com/:u:/g/personal/arpit_sharma_studentpartner_com/ESWMMqj0VgJDuSfm4Ydu2WgByElFsZQz8sGk__1Xp9yu9g?e=mAj0of</w:t>
      </w:r>
      <w:r w:rsidR="001D16F3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4E6D6C97" w14:textId="77777777" w:rsidR="00A17376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………………………………………………………………………………………………………………..</w:t>
      </w:r>
    </w:p>
    <w:p w14:paraId="56EBADB4" w14:textId="77777777" w:rsidR="00A17376" w:rsidRDefault="00C62822">
      <w:pPr>
        <w:rPr>
          <w:rFonts w:ascii="Times New Roman" w:eastAsia="Times New Roman" w:hAnsi="Times New Roman" w:cs="Times New Roman"/>
          <w:i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A73ABDB" w14:textId="3D89DD5F" w:rsidR="00A17376" w:rsidRDefault="00C6282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>Question 3</w:t>
      </w:r>
      <w:r w:rsidR="00BA303B"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>:</w:t>
      </w:r>
      <w:r w:rsidR="00BA303B">
        <w:rPr>
          <w:rFonts w:ascii="Times New Roman" w:eastAsia="Times New Roman" w:hAnsi="Times New Roman" w:cs="Times New Roman"/>
          <w:sz w:val="20"/>
          <w:szCs w:val="20"/>
        </w:rPr>
        <w:t xml:space="preserve"> (</w:t>
      </w:r>
      <w:r>
        <w:rPr>
          <w:rFonts w:ascii="Times New Roman" w:eastAsia="Times New Roman" w:hAnsi="Times New Roman" w:cs="Times New Roman"/>
          <w:sz w:val="20"/>
          <w:szCs w:val="20"/>
        </w:rPr>
        <w:t>30 Points)</w:t>
      </w:r>
    </w:p>
    <w:p w14:paraId="107344BF" w14:textId="01A909BF" w:rsidR="00A17376" w:rsidRPr="00A65866" w:rsidRDefault="00C62822">
      <w:pPr>
        <w:rPr>
          <w:rFonts w:ascii="Times New Roman" w:eastAsia="Times New Roman" w:hAnsi="Times New Roman" w:cs="Times New Roman"/>
          <w:i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Come up with an amazing idea where regression can be used around you or in school or companies or hospitals, etc.</w:t>
      </w:r>
      <w:r>
        <w:rPr>
          <w:rFonts w:ascii="Times New Roman" w:eastAsia="Times New Roman" w:hAnsi="Times New Roman" w:cs="Times New Roman"/>
          <w:sz w:val="20"/>
          <w:szCs w:val="20"/>
        </w:rPr>
        <w:br/>
      </w:r>
      <w:r>
        <w:rPr>
          <w:rFonts w:ascii="Times New Roman" w:eastAsia="Times New Roman" w:hAnsi="Times New Roman" w:cs="Times New Roman"/>
          <w:sz w:val="20"/>
          <w:szCs w:val="20"/>
        </w:rPr>
        <w:br/>
      </w:r>
      <w:r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>Answer 3:</w:t>
      </w:r>
      <w:r>
        <w:rPr>
          <w:rFonts w:ascii="Times New Roman" w:eastAsia="Times New Roman" w:hAnsi="Times New Roman" w:cs="Times New Roman"/>
          <w:sz w:val="20"/>
          <w:szCs w:val="20"/>
        </w:rPr>
        <w:br/>
        <w:t>Title of idea:</w:t>
      </w:r>
      <w:r w:rsidR="00BA303B">
        <w:rPr>
          <w:rFonts w:ascii="Times New Roman" w:eastAsia="Times New Roman" w:hAnsi="Times New Roman" w:cs="Times New Roman"/>
          <w:sz w:val="20"/>
          <w:szCs w:val="20"/>
        </w:rPr>
        <w:t xml:space="preserve"> predicting the </w:t>
      </w:r>
      <w:r w:rsidR="00A65866">
        <w:rPr>
          <w:rFonts w:ascii="Times New Roman" w:eastAsia="Times New Roman" w:hAnsi="Times New Roman" w:cs="Times New Roman"/>
          <w:sz w:val="20"/>
          <w:szCs w:val="20"/>
        </w:rPr>
        <w:t>faults in wind turbine</w:t>
      </w:r>
      <w:r>
        <w:rPr>
          <w:rFonts w:ascii="Times New Roman" w:eastAsia="Times New Roman" w:hAnsi="Times New Roman" w:cs="Times New Roman"/>
          <w:sz w:val="20"/>
          <w:szCs w:val="20"/>
        </w:rPr>
        <w:br/>
        <w:t>Description/</w:t>
      </w:r>
      <w:r w:rsidR="00B7470E">
        <w:rPr>
          <w:rFonts w:ascii="Times New Roman" w:eastAsia="Times New Roman" w:hAnsi="Times New Roman" w:cs="Times New Roman"/>
          <w:sz w:val="20"/>
          <w:szCs w:val="20"/>
        </w:rPr>
        <w:t>Motivation [</w:t>
      </w:r>
      <w:r>
        <w:rPr>
          <w:rFonts w:ascii="Times New Roman" w:eastAsia="Times New Roman" w:hAnsi="Times New Roman" w:cs="Times New Roman"/>
          <w:sz w:val="20"/>
          <w:szCs w:val="20"/>
        </w:rPr>
        <w:t>80-100 Words]:</w:t>
      </w:r>
      <w:r>
        <w:rPr>
          <w:rFonts w:ascii="Times New Roman" w:eastAsia="Times New Roman" w:hAnsi="Times New Roman" w:cs="Times New Roman"/>
          <w:sz w:val="20"/>
          <w:szCs w:val="20"/>
        </w:rPr>
        <w:br/>
      </w:r>
      <w:r w:rsidR="00A65866">
        <w:rPr>
          <w:rFonts w:ascii="Times New Roman" w:eastAsia="Times New Roman" w:hAnsi="Times New Roman" w:cs="Times New Roman"/>
          <w:i/>
          <w:sz w:val="20"/>
          <w:szCs w:val="20"/>
          <w:u w:val="single"/>
        </w:rPr>
        <w:t>Since, from my second year of bachelors, I was curious about wind turbine and fault analysis in wind turbine model, so I thought  of an idea to predict the faults in wind turbine by regression or by any other implementation.</w:t>
      </w:r>
    </w:p>
    <w:sectPr w:rsidR="00A17376" w:rsidRPr="00A65866">
      <w:headerReference w:type="default" r:id="rId8"/>
      <w:pgSz w:w="12240" w:h="15840"/>
      <w:pgMar w:top="1170" w:right="1440" w:bottom="90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EBE83" w14:textId="77777777" w:rsidR="00C134FD" w:rsidRDefault="00C134FD">
      <w:pPr>
        <w:spacing w:line="240" w:lineRule="auto"/>
      </w:pPr>
      <w:r>
        <w:separator/>
      </w:r>
    </w:p>
  </w:endnote>
  <w:endnote w:type="continuationSeparator" w:id="0">
    <w:p w14:paraId="06DA935C" w14:textId="77777777" w:rsidR="00C134FD" w:rsidRDefault="00C134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0810E1" w14:textId="77777777" w:rsidR="00C134FD" w:rsidRDefault="00C134FD">
      <w:pPr>
        <w:spacing w:line="240" w:lineRule="auto"/>
      </w:pPr>
      <w:r>
        <w:separator/>
      </w:r>
    </w:p>
  </w:footnote>
  <w:footnote w:type="continuationSeparator" w:id="0">
    <w:p w14:paraId="5820BCD7" w14:textId="77777777" w:rsidR="00C134FD" w:rsidRDefault="00C134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8250AC" w14:textId="77777777" w:rsidR="00A17376" w:rsidRDefault="00C62822">
    <w:pPr>
      <w:jc w:val="right"/>
      <w:rPr>
        <w:rFonts w:ascii="Times New Roman" w:eastAsia="Times New Roman" w:hAnsi="Times New Roman" w:cs="Times New Roman"/>
        <w:b/>
        <w:i/>
        <w:sz w:val="28"/>
        <w:szCs w:val="28"/>
      </w:rPr>
    </w:pPr>
    <w:r>
      <w:rPr>
        <w:rFonts w:ascii="Times New Roman" w:eastAsia="Times New Roman" w:hAnsi="Times New Roman" w:cs="Times New Roman"/>
        <w:sz w:val="20"/>
        <w:szCs w:val="20"/>
      </w:rPr>
      <w:t>Assignment Due: 13th June 2020; 11:59 PM (IST)</w:t>
    </w:r>
    <w:r>
      <w:rPr>
        <w:rFonts w:ascii="Times New Roman" w:eastAsia="Times New Roman" w:hAnsi="Times New Roman" w:cs="Times New Roman"/>
        <w:b/>
        <w:i/>
        <w:sz w:val="28"/>
        <w:szCs w:val="28"/>
      </w:rPr>
      <w:br/>
      <w:t>The Machine Learning &amp; Deep Learning Show</w:t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B55496B" wp14:editId="11EE896F">
          <wp:simplePos x="0" y="0"/>
          <wp:positionH relativeFrom="column">
            <wp:posOffset>1</wp:posOffset>
          </wp:positionH>
          <wp:positionV relativeFrom="paragraph">
            <wp:posOffset>-195262</wp:posOffset>
          </wp:positionV>
          <wp:extent cx="566738" cy="566738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66738" cy="5667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F5D9D71" w14:textId="77777777" w:rsidR="00A17376" w:rsidRDefault="00C62822">
    <w:pPr>
      <w:jc w:val="right"/>
      <w:rPr>
        <w:rFonts w:ascii="Times New Roman" w:eastAsia="Times New Roman" w:hAnsi="Times New Roman" w:cs="Times New Roman"/>
        <w:b/>
        <w:i/>
        <w:sz w:val="28"/>
        <w:szCs w:val="28"/>
      </w:rPr>
    </w:pPr>
    <w:r>
      <w:rPr>
        <w:rFonts w:ascii="Times New Roman" w:eastAsia="Times New Roman" w:hAnsi="Times New Roman" w:cs="Times New Roman"/>
        <w:b/>
        <w:i/>
        <w:sz w:val="28"/>
        <w:szCs w:val="28"/>
      </w:rPr>
      <w:tab/>
      <w:t xml:space="preserve">Assignment 01   </w:t>
    </w:r>
  </w:p>
  <w:p w14:paraId="056DD26B" w14:textId="77777777" w:rsidR="00A17376" w:rsidRDefault="00C134FD">
    <w:pPr>
      <w:jc w:val="right"/>
      <w:rPr>
        <w:rFonts w:ascii="Times New Roman" w:eastAsia="Times New Roman" w:hAnsi="Times New Roman" w:cs="Times New Roman"/>
        <w:b/>
        <w:i/>
        <w:sz w:val="28"/>
        <w:szCs w:val="28"/>
      </w:rPr>
    </w:pPr>
    <w:r>
      <w:pict w14:anchorId="071B1F99">
        <v:rect id="_x0000_i1027" style="width:0;height:1.5pt" o:hralign="center" o:hrstd="t" o:hr="t" fillcolor="#a0a0a0" stroked="f"/>
      </w:pict>
    </w:r>
  </w:p>
  <w:p w14:paraId="612E0898" w14:textId="77777777" w:rsidR="00A17376" w:rsidRDefault="00A17376">
    <w:pPr>
      <w:jc w:val="right"/>
      <w:rPr>
        <w:rFonts w:ascii="Times New Roman" w:eastAsia="Times New Roman" w:hAnsi="Times New Roman" w:cs="Times New Roman"/>
        <w:b/>
        <w:i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D146A9"/>
    <w:multiLevelType w:val="multilevel"/>
    <w:tmpl w:val="2932CB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1MLI0NzUytzA0MjRX0lEKTi0uzszPAykwrAUAc1ixXywAAAA="/>
  </w:docVars>
  <w:rsids>
    <w:rsidRoot w:val="00A17376"/>
    <w:rsid w:val="001D16F3"/>
    <w:rsid w:val="004E0F36"/>
    <w:rsid w:val="00A17376"/>
    <w:rsid w:val="00A65866"/>
    <w:rsid w:val="00B7470E"/>
    <w:rsid w:val="00BA303B"/>
    <w:rsid w:val="00C134FD"/>
    <w:rsid w:val="00C62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7369D4"/>
  <w15:docId w15:val="{0953B012-6CAD-4187-B11A-70A510F06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1drv.ms/u/s!Ai33XNwSq5w1iUCsc9aF0JkGAA3E?e=Ho8kg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pit Sharma</cp:lastModifiedBy>
  <cp:revision>4</cp:revision>
  <cp:lastPrinted>2020-06-13T07:09:00Z</cp:lastPrinted>
  <dcterms:created xsi:type="dcterms:W3CDTF">2020-06-11T17:25:00Z</dcterms:created>
  <dcterms:modified xsi:type="dcterms:W3CDTF">2020-06-13T07:10:00Z</dcterms:modified>
</cp:coreProperties>
</file>